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rgentina</w:t>
      </w:r>
      <w:r>
        <w:t xml:space="preserve"> </w:t>
      </w:r>
      <w:r>
        <w:t xml:space="preserve">Córdoba</w:t>
      </w:r>
    </w:p>
    <w:bookmarkStart w:id="21" w:name="cover-letter"/>
    <w:p>
      <w:pPr>
        <w:pStyle w:val="Heading2"/>
      </w:pPr>
      <w:r>
        <w:t xml:space="preserve">Cover Letter</w:t>
      </w:r>
    </w:p>
    <w:p>
      <w:pPr>
        <w:pStyle w:val="FirstParagraph"/>
      </w:pPr>
      <w:r>
        <w:rPr>
          <w:bCs/>
          <w:b/>
        </w:rPr>
        <w:t xml:space="preserve">Your Name</w:t>
      </w:r>
      <w:r>
        <w:br/>
      </w:r>
      <w:r>
        <w:t xml:space="preserve">[Your Address]</w:t>
      </w:r>
      <w:r>
        <w:br/>
      </w:r>
      <w:r>
        <w:t xml:space="preserve">[City, Province, Postal Code]</w:t>
      </w:r>
      <w:r>
        <w:br/>
      </w:r>
      <w:r>
        <w:t xml:space="preserve">[Email Address] | [Phone Number] | [LinkedIn/Portfolio Link]</w:t>
      </w:r>
    </w:p>
    <w:p>
      <w:pPr>
        <w:pStyle w:val="BodyText"/>
      </w:pPr>
      <w:r>
        <w:t xml:space="preserve">[Employer’s Name]</w:t>
      </w:r>
      <w:r>
        <w:br/>
      </w:r>
      <w:r>
        <w:t xml:space="preserve">[Company Name]</w:t>
      </w:r>
      <w:r>
        <w:br/>
      </w:r>
      <w:r>
        <w:t xml:space="preserve">[Company Address]</w:t>
      </w:r>
      <w:r>
        <w:br/>
      </w:r>
      <w:r>
        <w:t xml:space="preserve">Córdoba, Argentina</w:t>
      </w:r>
    </w:p>
    <w:p>
      <w:pPr>
        <w:pStyle w:val="BodyText"/>
      </w:pPr>
      <w:r>
        <w:t xml:space="preserve">April 5, 2024</w:t>
      </w:r>
    </w:p>
    <w:bookmarkStart w:id="20" w:name="dear-hiring-team"/>
    <w:p>
      <w:pPr>
        <w:pStyle w:val="Heading3"/>
      </w:pPr>
      <w:r>
        <w:t xml:space="preserve">Dear Hiring Team,</w:t>
      </w:r>
    </w:p>
    <w:p>
      <w:pPr>
        <w:pStyle w:val="FirstParagraph"/>
      </w:pPr>
      <w:r>
        <w:t xml:space="preserve">I am excited to apply for the UX UI Designer position at your organization in Argentina Córdoba. As a passionate and detail-oriented designer with over [X years] of experience in crafting intuitive digital experiences, I am eager to contribute my skills to your team and help drive innovation in one of Argentina’s most vibrant tech hubs. My background in user-centered design, combined with a deep understanding of the unique challenges and opportunities in Latin American markets, aligns perfectly with the goals of this role.</w:t>
      </w:r>
    </w:p>
    <w:p>
      <w:pPr>
        <w:pStyle w:val="BodyText"/>
      </w:pPr>
      <w:r>
        <w:t xml:space="preserve">As a UX UI Designer, I have always prioritized creating solutions that are not only visually compelling but also deeply rooted in user needs. My career has been defined by a commitment to bridging the gap between human behavior and technology. From conducting in-depth user research to prototyping interactive interfaces, I thrive in environments where creativity meets strategy. Whether designing for mobile applications, web platforms, or emerging technologies, my focus remains on delivering seamless experiences that resonate with diverse audiences.</w:t>
      </w:r>
    </w:p>
    <w:p>
      <w:pPr>
        <w:pStyle w:val="BodyText"/>
      </w:pPr>
      <w:r>
        <w:t xml:space="preserve">One of my core strengths lies in my ability to translate complex problems into elegant design solutions. For instance, during a recent project with a fintech startup in Buenos Aires, I led the redesign of their mobile app’s onboarding process. By implementing user testing and iterative feedback loops, we reduced the dropout rate by 35% and increased user retention by 20%. This experience reinforced my belief that UX/UI is not just about aesthetics but about understanding how users interact with technology in their daily lives. In Argentina Córdoba, where the tech ecosystem is rapidly evolving, I am confident that my expertise can help organizations create products that stand out in a competitive market.</w:t>
      </w:r>
    </w:p>
    <w:p>
      <w:pPr>
        <w:pStyle w:val="BodyText"/>
      </w:pPr>
      <w:r>
        <w:t xml:space="preserve">What draws me to Córdoba specifically is its growing reputation as a center for innovation and entrepreneurship. The city’s blend of academic institutions, startups, and established businesses creates a dynamic environment for designers to collaborate and push boundaries. I have followed the rise of local companies like [mention any known Córdoba-based tech firms or initiatives if applicable] with great interest, and I am eager to contribute to this momentum. My work has always been informed by an appreciation for cultural context—whether it’s designing for Spanish-speaking users or adapting interfaces to regional preferences. This perspective allows me to create solutions that feel authentic and accessible to the communities they serve.</w:t>
      </w:r>
    </w:p>
    <w:p>
      <w:pPr>
        <w:pStyle w:val="BodyText"/>
      </w:pPr>
      <w:r>
        <w:t xml:space="preserve">In addition to technical skills, I bring a collaborative mindset and a strong work ethic. As a UX UI Designer, I understand the importance of cross-functional teamwork, whether working with developers, product managers, or stakeholders. My ability to communicate complex ideas through wireframes, prototypes, and user journey maps ensures that everyone is aligned on the vision. For example, during my time at [Previous Company], I collaborated with a remote team in Córdoba to develop a web platform for a local nonprofit. By leveraging tools like Figma and conducting regular virtual workshops, we delivered the project ahead of schedule while maintaining high user satisfaction scores.</w:t>
      </w:r>
    </w:p>
    <w:p>
      <w:pPr>
        <w:pStyle w:val="BodyText"/>
      </w:pPr>
      <w:r>
        <w:t xml:space="preserve">I am particularly drawn to your company’s commitment to [mention any specific values or projects from the job posting, e.g., “innovative design” or “user-centric solutions”]. I admire how your organization has positioned itself as a leader in [industry/sector], and I am eager to contribute my expertise to support this mission. In Argentina Córdoba, where the demand for skilled designers is growing, I believe my background in both local and international markets would add significant value. My portfolio reflects a diverse range of projects, from e-commerce platforms to healthcare applications, each demonstrating my ability to adapt to different industries and user needs.</w:t>
      </w:r>
    </w:p>
    <w:p>
      <w:pPr>
        <w:pStyle w:val="BodyText"/>
      </w:pPr>
      <w:r>
        <w:t xml:space="preserve">Finally, I want to emphasize that my passion for UX/UI design is matched by my dedication to continuous learning. I stay current with industry trends through online courses, design communities, and participation in events like [mention any relevant conferences or meetups in Córdoba or Argentina]. I am also fluent in Spanish and English, which allows me to communicate effectively with teams and clients across different regions.</w:t>
      </w:r>
    </w:p>
    <w:p>
      <w:pPr>
        <w:pStyle w:val="BodyText"/>
      </w:pPr>
      <w:r>
        <w:t xml:space="preserve">I would welcome the opportunity to discuss how my skills and experiences align with your needs. Thank you for considering my application. I look forward to the possibility of contributing to your team in Argentina Córdoba and helping shape the future of digital design in this exciting region.</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 in Argentina Córdoba</dc:title>
  <dc:creator/>
  <dc:language>en</dc:language>
  <cp:keywords/>
  <dcterms:created xsi:type="dcterms:W3CDTF">2026-07-23T16:57:08Z</dcterms:created>
  <dcterms:modified xsi:type="dcterms:W3CDTF">2026-07-23T16:57:08Z</dcterms:modified>
</cp:coreProperties>
</file>

<file path=docProps/custom.xml><?xml version="1.0" encoding="utf-8"?>
<Properties xmlns="http://schemas.openxmlformats.org/officeDocument/2006/custom-properties" xmlns:vt="http://schemas.openxmlformats.org/officeDocument/2006/docPropsVTypes"/>
</file>